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F3BC9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to add two Matrices</w:t>
      </w:r>
    </w:p>
    <w:p w14:paraId="12456F81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to multiply two matrices</w:t>
      </w:r>
    </w:p>
    <w:p w14:paraId="0CD36768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for Matrix Product</w:t>
      </w:r>
    </w:p>
    <w:p w14:paraId="2532B575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Adding and Subtracting Matrices in Python</w:t>
      </w:r>
    </w:p>
    <w:p w14:paraId="25681795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Transpose a matrix in Single line in Python</w:t>
      </w:r>
    </w:p>
    <w:p w14:paraId="255D6CF2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| Matrix creation of n*n</w:t>
      </w:r>
    </w:p>
    <w:p w14:paraId="0C295423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| Get Kth Column of Matrix</w:t>
      </w:r>
    </w:p>
    <w:p w14:paraId="288D7C7C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– Vertical Concatenation in Matrix</w:t>
      </w:r>
    </w:p>
    <w:p w14:paraId="56ED7C9C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to check if a string is palindrome or not</w:t>
      </w:r>
    </w:p>
    <w:p w14:paraId="5B514CF8" w14:textId="6FD24529" w:rsidR="0001545C" w:rsidRDefault="00EE3607" w:rsidP="00EE3607">
      <w:pPr>
        <w:pStyle w:val="ListParagraph"/>
        <w:numPr>
          <w:ilvl w:val="0"/>
          <w:numId w:val="1"/>
        </w:numPr>
      </w:pPr>
      <w:r>
        <w:t>Python program to check whether the string is Symmetrical or Palindrome</w:t>
      </w:r>
    </w:p>
    <w:sectPr w:rsidR="000154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C3A409" w14:textId="77777777" w:rsidR="00EC1AD2" w:rsidRDefault="00EC1AD2" w:rsidP="00EE3607">
      <w:pPr>
        <w:spacing w:after="0" w:line="240" w:lineRule="auto"/>
      </w:pPr>
      <w:r>
        <w:separator/>
      </w:r>
    </w:p>
  </w:endnote>
  <w:endnote w:type="continuationSeparator" w:id="0">
    <w:p w14:paraId="40FD5710" w14:textId="77777777" w:rsidR="00EC1AD2" w:rsidRDefault="00EC1AD2" w:rsidP="00EE3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CC633" w14:textId="77777777" w:rsidR="00EE3607" w:rsidRDefault="00EE36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F01D9C" w14:textId="77777777" w:rsidR="00EE3607" w:rsidRDefault="00EE36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B254C" w14:textId="77777777" w:rsidR="00EE3607" w:rsidRDefault="00EE36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11BA7C" w14:textId="77777777" w:rsidR="00EC1AD2" w:rsidRDefault="00EC1AD2" w:rsidP="00EE3607">
      <w:pPr>
        <w:spacing w:after="0" w:line="240" w:lineRule="auto"/>
      </w:pPr>
      <w:r>
        <w:separator/>
      </w:r>
    </w:p>
  </w:footnote>
  <w:footnote w:type="continuationSeparator" w:id="0">
    <w:p w14:paraId="24DB8A54" w14:textId="77777777" w:rsidR="00EC1AD2" w:rsidRDefault="00EC1AD2" w:rsidP="00EE36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461F3" w14:textId="062A6C1E" w:rsidR="00EE3607" w:rsidRDefault="00EE3607">
    <w:pPr>
      <w:pStyle w:val="Header"/>
    </w:pPr>
    <w:r>
      <w:rPr>
        <w:noProof/>
      </w:rPr>
      <w:pict w14:anchorId="248268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4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BAC8FD" w14:textId="39F0F4A3" w:rsidR="00EE3607" w:rsidRDefault="00EE3607">
    <w:pPr>
      <w:pStyle w:val="Header"/>
    </w:pPr>
    <w:r>
      <w:rPr>
        <w:noProof/>
      </w:rPr>
      <w:pict w14:anchorId="6BE5D2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5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9DD33F" w14:textId="5722BEEE" w:rsidR="00EE3607" w:rsidRDefault="00EE3607">
    <w:pPr>
      <w:pStyle w:val="Header"/>
    </w:pPr>
    <w:r>
      <w:rPr>
        <w:noProof/>
      </w:rPr>
      <w:pict w14:anchorId="6B03A6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3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F967F1"/>
    <w:multiLevelType w:val="hybridMultilevel"/>
    <w:tmpl w:val="ABDCA5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wMLU0Nre0MLFQ0lEKTi0uzszPAykwrAUAlfAEvywAAAA="/>
  </w:docVars>
  <w:rsids>
    <w:rsidRoot w:val="0001545C"/>
    <w:rsid w:val="0001545C"/>
    <w:rsid w:val="00EC1AD2"/>
    <w:rsid w:val="00EE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84775FEB-EE3F-46AF-AA25-0CA8FD5B2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6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607"/>
  </w:style>
  <w:style w:type="paragraph" w:styleId="Footer">
    <w:name w:val="footer"/>
    <w:basedOn w:val="Normal"/>
    <w:link w:val="FooterChar"/>
    <w:uiPriority w:val="99"/>
    <w:unhideWhenUsed/>
    <w:rsid w:val="00EE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5:06:00Z</dcterms:created>
  <dcterms:modified xsi:type="dcterms:W3CDTF">2021-03-26T05:07:00Z</dcterms:modified>
</cp:coreProperties>
</file>